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Pier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Narett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Torino  Santen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nten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8/11/196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66415541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pieronaretto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